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D760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D760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D760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D760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D760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A82909D" w:rsidR="0000007A" w:rsidRPr="00BD7602" w:rsidRDefault="00FC339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BD760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D760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E69F5FE" w:rsidR="0000007A" w:rsidRPr="00BD760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84D10"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10</w:t>
            </w:r>
          </w:p>
        </w:tc>
      </w:tr>
      <w:tr w:rsidR="0000007A" w:rsidRPr="00BD760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D760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57F9FD0" w:rsidR="0000007A" w:rsidRPr="00BD7602" w:rsidRDefault="00A255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D7602">
              <w:rPr>
                <w:rFonts w:ascii="Arial" w:hAnsi="Arial" w:cs="Arial"/>
                <w:b/>
                <w:sz w:val="20"/>
                <w:szCs w:val="20"/>
                <w:lang w:val="en-GB"/>
              </w:rPr>
              <w:t>Beyond Vandalism: Reclaiming Graffiti as Educational Praxis and Civic Dialogue in Gweru Urban</w:t>
            </w:r>
          </w:p>
        </w:tc>
      </w:tr>
      <w:tr w:rsidR="00CF0BBB" w:rsidRPr="00BD760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D760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971CD4" w:rsidR="00CF0BBB" w:rsidRPr="00BD7602" w:rsidRDefault="00B84D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D760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D760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BD760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D760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760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D760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D760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760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D760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D760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D7602">
              <w:rPr>
                <w:rFonts w:ascii="Arial" w:hAnsi="Arial" w:cs="Arial"/>
                <w:lang w:val="en-GB"/>
              </w:rPr>
              <w:t>Author’s Feedback</w:t>
            </w:r>
            <w:r w:rsidRPr="00BD760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D760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D760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D76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D760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B86A1F" w14:textId="77777777" w:rsidR="00BB0A61" w:rsidRPr="00BD7602" w:rsidRDefault="00BB0A61" w:rsidP="00BB0A61">
            <w:pPr>
              <w:pStyle w:val="BodyText"/>
              <w:spacing w:before="268" w:line="360" w:lineRule="auto"/>
              <w:ind w:right="354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D7602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hapter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foregrounds</w:t>
            </w:r>
            <w:proofErr w:type="spellEnd"/>
            <w:r w:rsidRPr="00BD7602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the</w:t>
            </w:r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role</w:t>
            </w:r>
            <w:proofErr w:type="spellEnd"/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of</w:t>
            </w:r>
            <w:r w:rsidRPr="00BD7602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visual</w:t>
            </w:r>
            <w:proofErr w:type="spellEnd"/>
            <w:r w:rsidRPr="00BD7602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language</w:t>
            </w:r>
            <w:proofErr w:type="spellEnd"/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in</w:t>
            </w:r>
            <w:r w:rsidRPr="00BD7602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haping</w:t>
            </w:r>
            <w:proofErr w:type="spellEnd"/>
            <w:r w:rsidRPr="00BD7602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public</w:t>
            </w:r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onsciousnes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.</w:t>
            </w:r>
            <w:r w:rsidRPr="00BD7602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In</w:t>
            </w:r>
            <w:r w:rsidRPr="00BD7602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doing</w:t>
            </w:r>
            <w:proofErr w:type="spellEnd"/>
            <w:r w:rsidRPr="00BD7602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o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,</w:t>
            </w:r>
            <w:r w:rsidRPr="00BD7602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t</w:t>
            </w:r>
            <w:proofErr w:type="spellEnd"/>
            <w:r w:rsidRPr="00BD7602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challenges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reductive</w:t>
            </w:r>
            <w:proofErr w:type="spellEnd"/>
            <w:r w:rsidRPr="00BD7602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views</w:t>
            </w:r>
            <w:proofErr w:type="spellEnd"/>
            <w:r w:rsidRPr="00BD7602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of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graffiti</w:t>
            </w:r>
            <w:r w:rsidRPr="00BD7602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as</w:t>
            </w:r>
            <w:r w:rsidRPr="00BD7602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merely</w:t>
            </w:r>
            <w:proofErr w:type="spellEnd"/>
            <w:r w:rsidRPr="00BD7602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destructive,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nstead</w:t>
            </w:r>
            <w:proofErr w:type="spellEnd"/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roposing</w:t>
            </w:r>
            <w:proofErr w:type="spellEnd"/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ts</w:t>
            </w:r>
            <w:proofErr w:type="spellEnd"/>
            <w:r w:rsidRPr="00BD7602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ntegration</w:t>
            </w:r>
            <w:proofErr w:type="spellEnd"/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nto</w:t>
            </w:r>
            <w:proofErr w:type="spellEnd"/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education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discourse</w:t>
            </w:r>
            <w:proofErr w:type="spellEnd"/>
            <w:r w:rsidRPr="00BD7602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as</w:t>
            </w:r>
            <w:r w:rsidRPr="00BD7602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a</w:t>
            </w:r>
            <w:r w:rsidRPr="00BD7602">
              <w:rPr>
                <w:rFonts w:ascii="Arial" w:hAnsi="Arial" w:cs="Arial"/>
                <w:spacing w:val="-1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ool</w:t>
            </w:r>
            <w:proofErr w:type="spellEnd"/>
            <w:r w:rsidRPr="00BD7602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for</w:t>
            </w:r>
            <w:r w:rsidRPr="00BD7602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fostering</w:t>
            </w:r>
            <w:proofErr w:type="spellEnd"/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ritical</w:t>
            </w:r>
            <w:proofErr w:type="spellEnd"/>
            <w:r w:rsidRPr="00BD7602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awarenes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,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reativit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,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and</w:t>
            </w:r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ivic</w:t>
            </w:r>
            <w:proofErr w:type="spellEnd"/>
            <w:r w:rsidRPr="00BD7602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responsibilit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.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Ultimatel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, th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tud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ontribute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broader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debate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on th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edagogic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value of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nform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literacie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and the transformativ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otenti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of subversiv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visu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cultures in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Zimbabwean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education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and society.</w:t>
            </w:r>
          </w:p>
          <w:p w14:paraId="7DBC9196" w14:textId="77777777" w:rsidR="00F1171E" w:rsidRPr="00BD760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760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D76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D76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9171146" w:rsidR="00F1171E" w:rsidRPr="00BD7602" w:rsidRDefault="00BB0A6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760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D760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D760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1280C7E" w:rsidR="00F1171E" w:rsidRPr="00BD7602" w:rsidRDefault="00BB0A6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760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D760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C30C15A" w:rsidR="00F1171E" w:rsidRPr="00BD7602" w:rsidRDefault="00BB0A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760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D76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D76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E646981" w:rsidR="00F1171E" w:rsidRPr="00BD7602" w:rsidRDefault="00BB0A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760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D760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D760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528F18A" w:rsidR="00F1171E" w:rsidRPr="00BD7602" w:rsidRDefault="00BB0A6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D760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D760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D760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D760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3284E6B" w14:textId="7C2AF9A2" w:rsidR="00C72FCD" w:rsidRPr="00BD7602" w:rsidRDefault="00C72FCD" w:rsidP="00322BAE">
            <w:pPr>
              <w:pStyle w:val="BodyText"/>
              <w:rPr>
                <w:rFonts w:ascii="Arial" w:hAnsi="Arial" w:cs="Arial"/>
                <w:sz w:val="20"/>
                <w:szCs w:val="20"/>
              </w:rPr>
            </w:pPr>
            <w:r w:rsidRPr="00BD7602">
              <w:rPr>
                <w:rFonts w:ascii="Arial" w:hAnsi="Arial" w:cs="Arial"/>
                <w:sz w:val="20"/>
                <w:szCs w:val="20"/>
              </w:rPr>
              <w:t>This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tudy</w:t>
            </w:r>
            <w:proofErr w:type="spellEnd"/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="00322BAE" w:rsidRPr="00BD7602">
              <w:rPr>
                <w:rFonts w:ascii="Arial" w:hAnsi="Arial" w:cs="Arial"/>
                <w:sz w:val="20"/>
                <w:szCs w:val="20"/>
              </w:rPr>
              <w:t>emphasis</w:t>
            </w:r>
            <w:proofErr w:type="spellEnd"/>
            <w:r w:rsidR="00322BAE"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322BAE" w:rsidRPr="00BD7602">
              <w:rPr>
                <w:rFonts w:ascii="Arial" w:hAnsi="Arial" w:cs="Arial"/>
                <w:sz w:val="20"/>
                <w:szCs w:val="20"/>
              </w:rPr>
              <w:t xml:space="preserve">to  </w:t>
            </w:r>
            <w:r w:rsidRPr="00BD7602">
              <w:rPr>
                <w:rFonts w:ascii="Arial" w:hAnsi="Arial" w:cs="Arial"/>
                <w:sz w:val="20"/>
                <w:szCs w:val="20"/>
              </w:rPr>
              <w:t>examine</w:t>
            </w:r>
            <w:proofErr w:type="gramEnd"/>
            <w:r w:rsidRPr="00BD7602">
              <w:rPr>
                <w:rFonts w:ascii="Arial" w:hAnsi="Arial" w:cs="Arial"/>
                <w:sz w:val="20"/>
                <w:szCs w:val="20"/>
              </w:rPr>
              <w:t xml:space="preserve"> how graffiti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emiotic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and civic resource that facilitates critical literacy</w:t>
            </w:r>
            <w:r w:rsidR="00322BAE" w:rsidRPr="00BD7602">
              <w:rPr>
                <w:rFonts w:ascii="Arial" w:hAnsi="Arial" w:cs="Arial"/>
                <w:sz w:val="20"/>
                <w:szCs w:val="20"/>
              </w:rPr>
              <w:t xml:space="preserve"> and public engagement in Gweru and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explore th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edagogic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otenti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of</w:t>
            </w:r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graffiti as </w:t>
            </w:r>
            <w:proofErr w:type="gramStart"/>
            <w:r w:rsidRPr="00BD7602">
              <w:rPr>
                <w:rFonts w:ascii="Arial" w:hAnsi="Arial" w:cs="Arial"/>
                <w:sz w:val="20"/>
                <w:szCs w:val="20"/>
              </w:rPr>
              <w:t>a</w:t>
            </w:r>
            <w:proofErr w:type="gramEnd"/>
            <w:r w:rsidRPr="00BD7602">
              <w:rPr>
                <w:rFonts w:ascii="Arial" w:hAnsi="Arial" w:cs="Arial"/>
                <w:sz w:val="20"/>
                <w:szCs w:val="20"/>
              </w:rPr>
              <w:t xml:space="preserve"> multimodal communicative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ool</w:t>
            </w:r>
            <w:proofErr w:type="spellEnd"/>
            <w:r w:rsidRPr="00BD7602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hat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can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romote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ritic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hinking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visu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literac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, and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ivic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awarenes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308661" w14:textId="3FA031AC" w:rsidR="00322BAE" w:rsidRPr="00BD7602" w:rsidRDefault="00322BAE" w:rsidP="00322BAE">
            <w:pPr>
              <w:pStyle w:val="BodyText"/>
              <w:rPr>
                <w:rFonts w:ascii="Arial" w:hAnsi="Arial" w:cs="Arial"/>
                <w:color w:val="1B1C1D"/>
                <w:sz w:val="20"/>
                <w:szCs w:val="20"/>
              </w:rPr>
            </w:pP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The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framework’s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mphasis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2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on social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context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and</w:t>
            </w:r>
            <w:r w:rsidRPr="00BD7602">
              <w:rPr>
                <w:rFonts w:ascii="Arial" w:hAnsi="Arial" w:cs="Arial"/>
                <w:color w:val="1B1C1D"/>
                <w:spacing w:val="-13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the</w:t>
            </w:r>
            <w:r w:rsidRPr="00BD7602">
              <w:rPr>
                <w:rFonts w:ascii="Arial" w:hAnsi="Arial" w:cs="Arial"/>
                <w:color w:val="1B1C1D"/>
                <w:spacing w:val="-14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multifunctionality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of</w:t>
            </w:r>
            <w:r w:rsidRPr="00BD7602">
              <w:rPr>
                <w:rFonts w:ascii="Arial" w:hAnsi="Arial" w:cs="Arial"/>
                <w:color w:val="1B1C1D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language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makes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t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well-suited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9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for</w:t>
            </w:r>
            <w:r w:rsidRPr="00BD7602">
              <w:rPr>
                <w:rFonts w:ascii="Arial" w:hAnsi="Arial" w:cs="Arial"/>
                <w:color w:val="1B1C1D"/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understanding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9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how</w:t>
            </w:r>
            <w:r w:rsidRPr="00BD7602">
              <w:rPr>
                <w:rFonts w:ascii="Arial" w:hAnsi="Arial" w:cs="Arial"/>
                <w:color w:val="1B1C1D"/>
                <w:spacing w:val="-13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cultural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dentity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,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multilingualism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, and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sociopolitical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xperience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shap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the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creation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and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nterpretation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of graffiti.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Therefor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, SFL,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with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t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focus on the social and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functional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aspects of communication,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provide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a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valuabl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len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for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xamining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the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volving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rol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of graffiti in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xpressing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resistanc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,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dentity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, and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community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narratives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within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Zimbabwe’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urban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landscape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.</w:t>
            </w:r>
          </w:p>
          <w:p w14:paraId="47100F35" w14:textId="4E244237" w:rsidR="00322BAE" w:rsidRPr="00BD7602" w:rsidRDefault="00322BAE" w:rsidP="00322BAE">
            <w:pPr>
              <w:pStyle w:val="BodyText"/>
              <w:rPr>
                <w:rFonts w:ascii="Arial" w:hAnsi="Arial" w:cs="Arial"/>
                <w:color w:val="1B1C1D"/>
                <w:sz w:val="20"/>
                <w:szCs w:val="20"/>
              </w:rPr>
            </w:pP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This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study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adopts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a</w:t>
            </w:r>
            <w:r w:rsidRPr="00BD7602">
              <w:rPr>
                <w:rFonts w:ascii="Arial" w:hAnsi="Arial" w:cs="Arial"/>
                <w:color w:val="1B1C1D"/>
                <w:spacing w:val="-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qualitative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research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methodology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to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nvestigate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the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rol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of</w:t>
            </w:r>
            <w:r w:rsidRPr="00BD7602">
              <w:rPr>
                <w:rFonts w:ascii="Arial" w:hAnsi="Arial" w:cs="Arial"/>
                <w:color w:val="1B1C1D"/>
                <w:spacing w:val="-3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graffiti</w:t>
            </w:r>
            <w:r w:rsidRPr="00BD7602">
              <w:rPr>
                <w:rFonts w:ascii="Arial" w:hAnsi="Arial" w:cs="Arial"/>
                <w:color w:val="1B1C1D"/>
                <w:spacing w:val="-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as a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visual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language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9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of</w:t>
            </w:r>
            <w:r w:rsidRPr="00BD7602">
              <w:rPr>
                <w:rFonts w:ascii="Arial" w:hAnsi="Arial" w:cs="Arial"/>
                <w:color w:val="1B1C1D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resistance</w:t>
            </w:r>
            <w:proofErr w:type="spellEnd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,</w:t>
            </w:r>
            <w:r w:rsidRPr="00BD7602">
              <w:rPr>
                <w:rFonts w:ascii="Arial" w:hAnsi="Arial" w:cs="Arial"/>
                <w:color w:val="1B1C1D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civic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4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ngagement,</w:t>
            </w:r>
            <w:r w:rsidRPr="00BD7602">
              <w:rPr>
                <w:rFonts w:ascii="Arial" w:hAnsi="Arial" w:cs="Arial"/>
                <w:color w:val="1B1C1D"/>
                <w:spacing w:val="-6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and</w:t>
            </w:r>
            <w:r w:rsidRPr="00BD7602">
              <w:rPr>
                <w:rFonts w:ascii="Arial" w:hAnsi="Arial" w:cs="Arial"/>
                <w:color w:val="1B1C1D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educational</w:t>
            </w:r>
            <w:proofErr w:type="spellEnd"/>
            <w:r w:rsidRPr="00BD7602">
              <w:rPr>
                <w:rFonts w:ascii="Arial" w:hAnsi="Arial" w:cs="Arial"/>
                <w:color w:val="1B1C1D"/>
                <w:spacing w:val="-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praxis</w:t>
            </w:r>
            <w:r w:rsidRPr="00BD7602">
              <w:rPr>
                <w:rFonts w:ascii="Arial" w:hAnsi="Arial" w:cs="Arial"/>
                <w:color w:val="1B1C1D"/>
                <w:spacing w:val="-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in</w:t>
            </w:r>
            <w:r w:rsidRPr="00BD7602">
              <w:rPr>
                <w:rFonts w:ascii="Arial" w:hAnsi="Arial" w:cs="Arial"/>
                <w:color w:val="1B1C1D"/>
                <w:spacing w:val="-8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Gweru,</w:t>
            </w:r>
            <w:r w:rsidRPr="00BD7602">
              <w:rPr>
                <w:rFonts w:ascii="Arial" w:hAnsi="Arial" w:cs="Arial"/>
                <w:color w:val="1B1C1D"/>
                <w:spacing w:val="-6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color w:val="1B1C1D"/>
                <w:sz w:val="20"/>
                <w:szCs w:val="20"/>
              </w:rPr>
              <w:t>Zimbabwe.</w:t>
            </w:r>
          </w:p>
          <w:p w14:paraId="30926D39" w14:textId="7C74EDA8" w:rsidR="00322BAE" w:rsidRPr="00BD7602" w:rsidRDefault="00322BAE" w:rsidP="00322BAE">
            <w:pPr>
              <w:pStyle w:val="BodyText"/>
              <w:rPr>
                <w:rFonts w:ascii="Arial" w:hAnsi="Arial" w:cs="Arial"/>
                <w:sz w:val="20"/>
                <w:szCs w:val="20"/>
              </w:rPr>
            </w:pPr>
            <w:r w:rsidRPr="00BD7602">
              <w:rPr>
                <w:rFonts w:ascii="Arial" w:hAnsi="Arial" w:cs="Arial"/>
                <w:sz w:val="20"/>
                <w:szCs w:val="20"/>
              </w:rPr>
              <w:t>The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analysis</w:t>
            </w:r>
            <w:proofErr w:type="spellEnd"/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of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graffiti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in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Gweru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urban</w:t>
            </w:r>
            <w:proofErr w:type="spellEnd"/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reveals</w:t>
            </w:r>
            <w:proofErr w:type="spellEnd"/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a</w:t>
            </w:r>
            <w:r w:rsidRPr="00BD7602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omplex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,</w:t>
            </w:r>
            <w:r w:rsidRPr="00BD7602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layered</w:t>
            </w:r>
            <w:proofErr w:type="spellEnd"/>
            <w:r w:rsidRPr="00BD7602">
              <w:rPr>
                <w:rFonts w:ascii="Arial" w:hAnsi="Arial" w:cs="Arial"/>
                <w:spacing w:val="-1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emiotic</w:t>
            </w:r>
            <w:proofErr w:type="spellEnd"/>
            <w:r w:rsidRPr="00BD7602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landscape</w:t>
            </w:r>
            <w:proofErr w:type="spellEnd"/>
            <w:r w:rsidRPr="00BD7602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hat</w:t>
            </w:r>
            <w:proofErr w:type="spellEnd"/>
            <w:r w:rsidRPr="00BD7602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encodes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olitic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dissent, social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ommentar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ivic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engagement, and</w:t>
            </w:r>
            <w:r w:rsidRPr="00BD7602">
              <w:rPr>
                <w:rFonts w:ascii="Arial" w:hAnsi="Arial" w:cs="Arial"/>
                <w:spacing w:val="22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dentit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negotiation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5DFD0E8" w14:textId="230A6E0C" w:rsidR="00F1171E" w:rsidRPr="00BD7602" w:rsidRDefault="00322BAE" w:rsidP="00322BAE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sz w:val="20"/>
                <w:szCs w:val="20"/>
              </w:rPr>
              <w:t xml:space="preserve">This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tudy</w:t>
            </w:r>
            <w:proofErr w:type="spellEnd"/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has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demonstrated</w:t>
            </w:r>
            <w:proofErr w:type="spellEnd"/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hat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graffiti in Gweru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urban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not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merely</w:t>
            </w:r>
            <w:proofErr w:type="spellEnd"/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an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act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vandalism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but a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dynamic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mode</w:t>
            </w:r>
            <w:r w:rsidRPr="00BD7602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of</w:t>
            </w:r>
            <w:r w:rsidRPr="00BD7602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ivic</w:t>
            </w:r>
            <w:proofErr w:type="spellEnd"/>
            <w:r w:rsidRPr="00BD7602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expression,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ethical</w:t>
            </w:r>
            <w:proofErr w:type="spellEnd"/>
            <w:r w:rsidRPr="00BD7602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rotest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,</w:t>
            </w:r>
            <w:r w:rsidRPr="00BD7602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>and</w:t>
            </w:r>
            <w:r w:rsidRPr="00BD7602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grassroots</w:t>
            </w:r>
            <w:proofErr w:type="spellEnd"/>
            <w:r w:rsidRPr="00BD7602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edagog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.</w:t>
            </w:r>
            <w:r w:rsidRPr="00BD760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hrough</w:t>
            </w:r>
            <w:proofErr w:type="spellEnd"/>
            <w:r w:rsidRPr="00BD7602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BD7602">
              <w:rPr>
                <w:rFonts w:ascii="Arial" w:hAnsi="Arial" w:cs="Arial"/>
                <w:sz w:val="20"/>
                <w:szCs w:val="20"/>
              </w:rPr>
              <w:t xml:space="preserve">inscriptions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that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pan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political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dissent, social critique, and moral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commentary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, graffiti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artists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reclaim public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space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as </w:t>
            </w:r>
            <w:proofErr w:type="gramStart"/>
            <w:r w:rsidRPr="00BD7602">
              <w:rPr>
                <w:rFonts w:ascii="Arial" w:hAnsi="Arial" w:cs="Arial"/>
                <w:sz w:val="20"/>
                <w:szCs w:val="20"/>
              </w:rPr>
              <w:t>a</w:t>
            </w:r>
            <w:proofErr w:type="gramEnd"/>
            <w:r w:rsidRPr="00BD7602">
              <w:rPr>
                <w:rFonts w:ascii="Arial" w:hAnsi="Arial" w:cs="Arial"/>
                <w:sz w:val="20"/>
                <w:szCs w:val="20"/>
              </w:rPr>
              <w:t xml:space="preserve"> site for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democratic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 xml:space="preserve"> dialogue and cultural </w:t>
            </w:r>
            <w:proofErr w:type="spellStart"/>
            <w:r w:rsidRPr="00BD7602">
              <w:rPr>
                <w:rFonts w:ascii="Arial" w:hAnsi="Arial" w:cs="Arial"/>
                <w:sz w:val="20"/>
                <w:szCs w:val="20"/>
              </w:rPr>
              <w:t>reflection</w:t>
            </w:r>
            <w:proofErr w:type="spellEnd"/>
            <w:r w:rsidRPr="00BD760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65E098E" w14:textId="77777777" w:rsidR="00F1171E" w:rsidRPr="00BD76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D76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D760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D760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D760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D7602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760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D76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D7602">
              <w:rPr>
                <w:rFonts w:ascii="Arial" w:hAnsi="Arial" w:cs="Arial"/>
                <w:lang w:val="en-GB"/>
              </w:rPr>
              <w:t>Author’s comment</w:t>
            </w:r>
            <w:r w:rsidRPr="00BD760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D760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D7602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D760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D760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D760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E8661D1" w:rsidR="00F1171E" w:rsidRPr="00BD7602" w:rsidRDefault="00BB0A61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7602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BD76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D76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D76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D76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0216E3D" w14:textId="77777777" w:rsidR="00BD7602" w:rsidRPr="00375422" w:rsidRDefault="00BD7602" w:rsidP="00BD760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75422">
        <w:rPr>
          <w:rFonts w:ascii="Arial" w:hAnsi="Arial" w:cs="Arial"/>
          <w:b/>
          <w:u w:val="single"/>
        </w:rPr>
        <w:t>Reviewer details:</w:t>
      </w:r>
    </w:p>
    <w:p w14:paraId="3D8EEE9B" w14:textId="77777777" w:rsidR="00BD7602" w:rsidRPr="00375422" w:rsidRDefault="00BD7602" w:rsidP="00BD760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75422">
        <w:rPr>
          <w:rFonts w:ascii="Arial" w:hAnsi="Arial" w:cs="Arial"/>
          <w:b/>
          <w:color w:val="000000"/>
        </w:rPr>
        <w:t>Deepti Jain, Rani Durgawati University, India</w:t>
      </w:r>
    </w:p>
    <w:p w14:paraId="32BEFD59" w14:textId="77777777" w:rsidR="00BD7602" w:rsidRPr="00BD7602" w:rsidRDefault="00BD7602">
      <w:pPr>
        <w:rPr>
          <w:rFonts w:ascii="Arial" w:hAnsi="Arial" w:cs="Arial"/>
          <w:b/>
          <w:sz w:val="20"/>
          <w:szCs w:val="20"/>
        </w:rPr>
      </w:pPr>
    </w:p>
    <w:sectPr w:rsidR="00BD7602" w:rsidRPr="00BD7602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6D8AF" w14:textId="77777777" w:rsidR="00127E9F" w:rsidRPr="0000007A" w:rsidRDefault="00127E9F" w:rsidP="0099583E">
      <w:r>
        <w:separator/>
      </w:r>
    </w:p>
  </w:endnote>
  <w:endnote w:type="continuationSeparator" w:id="0">
    <w:p w14:paraId="293F8304" w14:textId="77777777" w:rsidR="00127E9F" w:rsidRPr="0000007A" w:rsidRDefault="00127E9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CA881C" w14:textId="77777777" w:rsidR="00127E9F" w:rsidRPr="0000007A" w:rsidRDefault="00127E9F" w:rsidP="0099583E">
      <w:r>
        <w:separator/>
      </w:r>
    </w:p>
  </w:footnote>
  <w:footnote w:type="continuationSeparator" w:id="0">
    <w:p w14:paraId="77477139" w14:textId="77777777" w:rsidR="00127E9F" w:rsidRPr="0000007A" w:rsidRDefault="00127E9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1702D"/>
    <w:multiLevelType w:val="hybridMultilevel"/>
    <w:tmpl w:val="619407D8"/>
    <w:lvl w:ilvl="0" w:tplc="57EC5542">
      <w:numFmt w:val="bullet"/>
      <w:lvlText w:val=""/>
      <w:lvlJc w:val="left"/>
      <w:pPr>
        <w:ind w:left="721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5C7215B0">
      <w:numFmt w:val="bullet"/>
      <w:lvlText w:val="•"/>
      <w:lvlJc w:val="left"/>
      <w:pPr>
        <w:ind w:left="1620" w:hanging="361"/>
      </w:pPr>
      <w:rPr>
        <w:rFonts w:hint="default"/>
        <w:lang w:val="en-US" w:eastAsia="en-US" w:bidi="ar-SA"/>
      </w:rPr>
    </w:lvl>
    <w:lvl w:ilvl="2" w:tplc="4D44A9DA">
      <w:numFmt w:val="bullet"/>
      <w:lvlText w:val="•"/>
      <w:lvlJc w:val="left"/>
      <w:pPr>
        <w:ind w:left="2520" w:hanging="361"/>
      </w:pPr>
      <w:rPr>
        <w:rFonts w:hint="default"/>
        <w:lang w:val="en-US" w:eastAsia="en-US" w:bidi="ar-SA"/>
      </w:rPr>
    </w:lvl>
    <w:lvl w:ilvl="3" w:tplc="9BDCEC98">
      <w:numFmt w:val="bullet"/>
      <w:lvlText w:val="•"/>
      <w:lvlJc w:val="left"/>
      <w:pPr>
        <w:ind w:left="3420" w:hanging="361"/>
      </w:pPr>
      <w:rPr>
        <w:rFonts w:hint="default"/>
        <w:lang w:val="en-US" w:eastAsia="en-US" w:bidi="ar-SA"/>
      </w:rPr>
    </w:lvl>
    <w:lvl w:ilvl="4" w:tplc="22FA440E">
      <w:numFmt w:val="bullet"/>
      <w:lvlText w:val="•"/>
      <w:lvlJc w:val="left"/>
      <w:pPr>
        <w:ind w:left="4320" w:hanging="361"/>
      </w:pPr>
      <w:rPr>
        <w:rFonts w:hint="default"/>
        <w:lang w:val="en-US" w:eastAsia="en-US" w:bidi="ar-SA"/>
      </w:rPr>
    </w:lvl>
    <w:lvl w:ilvl="5" w:tplc="50182930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8F0C4B2C">
      <w:numFmt w:val="bullet"/>
      <w:lvlText w:val="•"/>
      <w:lvlJc w:val="left"/>
      <w:pPr>
        <w:ind w:left="6120" w:hanging="361"/>
      </w:pPr>
      <w:rPr>
        <w:rFonts w:hint="default"/>
        <w:lang w:val="en-US" w:eastAsia="en-US" w:bidi="ar-SA"/>
      </w:rPr>
    </w:lvl>
    <w:lvl w:ilvl="7" w:tplc="3FD67D6E">
      <w:numFmt w:val="bullet"/>
      <w:lvlText w:val="•"/>
      <w:lvlJc w:val="left"/>
      <w:pPr>
        <w:ind w:left="7020" w:hanging="361"/>
      </w:pPr>
      <w:rPr>
        <w:rFonts w:hint="default"/>
        <w:lang w:val="en-US" w:eastAsia="en-US" w:bidi="ar-SA"/>
      </w:rPr>
    </w:lvl>
    <w:lvl w:ilvl="8" w:tplc="598A82F2">
      <w:numFmt w:val="bullet"/>
      <w:lvlText w:val="•"/>
      <w:lvlJc w:val="left"/>
      <w:pPr>
        <w:ind w:left="7920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6450601">
    <w:abstractNumId w:val="3"/>
  </w:num>
  <w:num w:numId="2" w16cid:durableId="1052584773">
    <w:abstractNumId w:val="7"/>
  </w:num>
  <w:num w:numId="3" w16cid:durableId="1071004672">
    <w:abstractNumId w:val="6"/>
  </w:num>
  <w:num w:numId="4" w16cid:durableId="1521429705">
    <w:abstractNumId w:val="8"/>
  </w:num>
  <w:num w:numId="5" w16cid:durableId="334042429">
    <w:abstractNumId w:val="5"/>
  </w:num>
  <w:num w:numId="6" w16cid:durableId="900137603">
    <w:abstractNumId w:val="0"/>
  </w:num>
  <w:num w:numId="7" w16cid:durableId="1036657557">
    <w:abstractNumId w:val="1"/>
  </w:num>
  <w:num w:numId="8" w16cid:durableId="1185632281">
    <w:abstractNumId w:val="10"/>
  </w:num>
  <w:num w:numId="9" w16cid:durableId="1811284386">
    <w:abstractNumId w:val="9"/>
  </w:num>
  <w:num w:numId="10" w16cid:durableId="526799997">
    <w:abstractNumId w:val="2"/>
  </w:num>
  <w:num w:numId="11" w16cid:durableId="12835389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7E9F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778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54B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1BA"/>
    <w:rsid w:val="003204B8"/>
    <w:rsid w:val="00322BAE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36E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DF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6F60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54E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590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D10"/>
    <w:rsid w:val="00BA1AB3"/>
    <w:rsid w:val="00BA55B7"/>
    <w:rsid w:val="00BA6421"/>
    <w:rsid w:val="00BB0A61"/>
    <w:rsid w:val="00BB21AB"/>
    <w:rsid w:val="00BB4FEC"/>
    <w:rsid w:val="00BC402F"/>
    <w:rsid w:val="00BD0DF5"/>
    <w:rsid w:val="00BD6447"/>
    <w:rsid w:val="00BD7527"/>
    <w:rsid w:val="00BD7602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234"/>
    <w:rsid w:val="00C435C6"/>
    <w:rsid w:val="00C635B6"/>
    <w:rsid w:val="00C70DFC"/>
    <w:rsid w:val="00C72FCD"/>
    <w:rsid w:val="00C82466"/>
    <w:rsid w:val="00C84097"/>
    <w:rsid w:val="00CA3F1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1D5F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339D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D760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10-2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